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ouston,</w:t>
      </w:r>
      <w:r>
        <w:t xml:space="preserve"> </w:t>
      </w:r>
      <w:r>
        <w:t xml:space="preserve">United</w:t>
      </w:r>
      <w:r>
        <w:t xml:space="preserve"> </w:t>
      </w:r>
      <w:r>
        <w:t xml:space="preserve">States</w:t>
      </w:r>
    </w:p>
    <w:bookmarkStart w:id="21" w:name="X2aa9f5f306b88e23eb19cf39f8c064fe3780d8b"/>
    <w:p>
      <w:pPr>
        <w:pStyle w:val="Heading1"/>
      </w:pPr>
      <w:r>
        <w:t xml:space="preserve">Internship Application Letter for Astronomer Position</w:t>
      </w:r>
    </w:p>
    <w:p>
      <w:pPr>
        <w:pStyle w:val="FirstParagraph"/>
      </w:pPr>
      <w:r>
        <w:t xml:space="preserve">[Your Full Name]</w:t>
      </w:r>
      <w:r>
        <w:br/>
      </w:r>
      <w:r>
        <w:t xml:space="preserve">[Your Address]</w:t>
      </w:r>
      <w:r>
        <w:br/>
      </w:r>
      <w:r>
        <w:t xml:space="preserve">[City, State, ZIP Code]</w:t>
      </w:r>
      <w:r>
        <w:br/>
      </w:r>
      <w:r>
        <w:t xml:space="preserve">[Your Email Address]</w:t>
      </w:r>
      <w:r>
        <w:br/>
      </w:r>
      <w:r>
        <w:t xml:space="preserve">[Your Phone Number]</w:t>
      </w:r>
      <w:r>
        <w:br/>
      </w:r>
      <w:r>
        <w:t xml:space="preserve">[Date]</w:t>
      </w:r>
    </w:p>
    <w:p>
      <w:pPr>
        <w:pStyle w:val="BodyText"/>
      </w:pPr>
      <w:r>
        <w:t xml:space="preserve">Hiring Team</w:t>
      </w:r>
      <w:r>
        <w:br/>
      </w:r>
      <w:r>
        <w:t xml:space="preserve">NASA Johnson Space Center (JSC)</w:t>
      </w:r>
      <w:r>
        <w:br/>
      </w:r>
      <w:r>
        <w:t xml:space="preserve">2101 NASA Parkway</w:t>
      </w:r>
      <w:r>
        <w:br/>
      </w:r>
      <w:r>
        <w:t xml:space="preserve">Houston, TX 77058</w:t>
      </w:r>
      <w:r>
        <w:br/>
      </w:r>
      <w:r>
        <w:t xml:space="preserve">United States</w:t>
      </w:r>
    </w:p>
    <w:bookmarkStart w:id="20" w:name="X8869e18d0d79354bde01e7e03f44460ce36e881"/>
    <w:p>
      <w:pPr>
        <w:pStyle w:val="Heading2"/>
      </w:pPr>
      <w:r>
        <w:t xml:space="preserve">Subject: Application for Astronomer Internship at NASA Johnson Space Center, Houston, United States</w:t>
      </w:r>
    </w:p>
    <w:p>
      <w:pPr>
        <w:pStyle w:val="FirstParagraph"/>
      </w:pPr>
      <w:r>
        <w:t xml:space="preserve">To the Esteemed Hiring Team of NASA Johnson Space Center:</w:t>
      </w:r>
    </w:p>
    <w:p>
      <w:pPr>
        <w:pStyle w:val="BodyText"/>
      </w:pPr>
      <w:r>
        <w:t xml:space="preserve">It is with profound enthusiasm and meticulous preparation that I submit my application for the Astronomer Internship position within the Astrophysics Division at NASA Johnson Space Center in Houston, United States. As a dedicated astronomy student at [Your University], deeply immersed in observational astrophysics and computational analysis, I have long admired the groundbreaking work conducted under the banner of JSC—where humanity’s exploration of deep space converges with cutting-edge astronomical research. This internship represents not merely an academic opportunity but a pivotal step toward contributing to the United States’ leadership in space science, particularly within Houston’s unparalleled ecosystem of aerospace innovation.</w:t>
      </w:r>
    </w:p>
    <w:p>
      <w:pPr>
        <w:pStyle w:val="BodyText"/>
      </w:pPr>
      <w:r>
        <w:t xml:space="preserve">My academic journey at [Your University] has been meticulously structured to align with the scientific priorities driving NASA JSC’s mission. I have completed advanced coursework in Stellar Astrophysics, Exoplanetary Systems, and Computational Methods for Astronomical Data Analysis, maintaining a 3.8/4.0 GPA while conducting independent research under Dr. [Professor's Name]. My senior thesis focused on</w:t>
      </w:r>
      <w:r>
        <w:t xml:space="preserve"> </w:t>
      </w:r>
      <w:r>
        <w:rPr>
          <w:iCs/>
          <w:i/>
        </w:rPr>
        <w:t xml:space="preserve">statistical analysis of transit photometry data from the Kepler Space Telescope</w:t>
      </w:r>
      <w:r>
        <w:t xml:space="preserve">, where I developed Python-based algorithms to identify subtle exoplanet signatures in noisy datasets—a project that directly parallels JSC’s ongoing work with the James Webb Space Telescope (JWST) and future missions like the Habitable Worlds Observatory. This research, published in [University]’s undergraduate journal, demonstrated my ability to translate complex astronomical data into scientifically significant insights—precisely the skill set required for collaborative projects at NASA JSC.</w:t>
      </w:r>
    </w:p>
    <w:p>
      <w:pPr>
        <w:pStyle w:val="BodyText"/>
      </w:pPr>
      <w:r>
        <w:t xml:space="preserve">What truly compels me to seek this Astronomer Internship in Houston is the unique synergy of resources and purpose available at Johnson Space Center. As the headquarters of NASA’s human spaceflight program, JSC stands at the epicenter of U.S. astronomical advancement, where missions like Artemis and JWST intersect with fundamental astrophysical research. I am particularly inspired by JSC’s role in characterizing exoplanetary atmospheres through JWST data—a field where Houston-based teams are pioneering new methodologies for understanding cosmic habitability. My hands-on experience with NASA’s public data archives (MAST, HEASARC) and proficiency in tools like Astropy, TOPCAT, and IDL position me to immediately contribute to ongoing projects at the center. Furthermore, my volunteer work at the [Local Observatory Name] in [City], Texas—where I assisted with deep-sky imaging campaigns for transient events—has honed my observational skills and reinforced my commitment to field-based astronomical inquiry within the United States’ scientific landscape.</w:t>
      </w:r>
    </w:p>
    <w:p>
      <w:pPr>
        <w:pStyle w:val="BodyText"/>
      </w:pPr>
      <w:r>
        <w:t xml:space="preserve">Houston’s status as a global hub for space exploration is not merely geographical; it is a cultural and intellectual magnet that shapes the very ethos of modern astronomy. The presence of Rice University’s acclaimed Department of Physics and Astronomy, just 20 miles from JSC, creates an ecosystem where academia and applied science converge—a dynamic I have actively engaged with through guest lectures by JSC scientists at my university. I have followed closely how Houston-based teams at NASA are driving initiatives like the</w:t>
      </w:r>
      <w:r>
        <w:t xml:space="preserve"> </w:t>
      </w:r>
      <w:r>
        <w:rPr>
          <w:iCs/>
          <w:i/>
        </w:rPr>
        <w:t xml:space="preserve">Exoplanet Atmospheres Program</w:t>
      </w:r>
      <w:r>
        <w:t xml:space="preserve"> </w:t>
      </w:r>
      <w:r>
        <w:t xml:space="preserve">and</w:t>
      </w:r>
      <w:r>
        <w:t xml:space="preserve"> </w:t>
      </w:r>
      <w:r>
        <w:rPr>
          <w:iCs/>
          <w:i/>
        </w:rPr>
        <w:t xml:space="preserve">Dark Energy Studies</w:t>
      </w:r>
      <w:r>
        <w:t xml:space="preserve">, which directly align with my research interests in spectral analysis and stellar evolution. This internship would allow me to immerse myself in that exact environment, learning from pioneers while applying my skills to challenges that redefine humanity’s cosmic perspective.</w:t>
      </w:r>
    </w:p>
    <w:p>
      <w:pPr>
        <w:pStyle w:val="BodyText"/>
      </w:pPr>
      <w:r>
        <w:t xml:space="preserve">My technical toolkit is rigorously aligned with the demands of contemporary astronomical research at JSC. I am proficient in Python (NumPy, SciPy, Matplotlib), SQL for database querying of large-scale astronomical catalogs, and have experience using NASA’s AMES and HST data processing pipelines. During a summer internship at [Local Institution], I collaborated on a team analyzing archival Spitzer Space Telescope data to study star-forming regions in the Orion Nebula—delivering findings that were incorporated into a peer-reviewed conference abstract. This experience taught me to navigate complex datasets, collaborate across disciplines, and communicate results clearly—skills essential for effective teamwork at NASA JSC. I am also certified in Safe Handling of Data Systems (SHDS), ensuring I can ethically manage sensitive mission-critical information.</w:t>
      </w:r>
    </w:p>
    <w:p>
      <w:pPr>
        <w:pStyle w:val="BodyText"/>
      </w:pPr>
      <w:r>
        <w:t xml:space="preserve">I recognize that Houston is more than a location; it is the heartbeat of American space exploration. The city’s legacy—marked by Apollo, Space Shuttle, and now Artemis—fuels an unparalleled spirit of innovation that resonates with my own scientific aspirations. Being selected for this Astronomer Internship would be a transformative opportunity to learn from the very teams that have shaped our understanding of the universe from their Houston-based command center. I am eager to contribute to projects like the</w:t>
      </w:r>
      <w:r>
        <w:t xml:space="preserve"> </w:t>
      </w:r>
      <w:r>
        <w:rPr>
          <w:iCs/>
          <w:i/>
        </w:rPr>
        <w:t xml:space="preserve">Search for Life Beyond Earth</w:t>
      </w:r>
      <w:r>
        <w:t xml:space="preserve"> </w:t>
      </w:r>
      <w:r>
        <w:t xml:space="preserve">initiative or JWST data validation efforts, where my analytical rigor could support critical mission objectives. In return, I offer unwavering dedication, adaptability in fast-paced research environments, and a deep-seated passion for astronomy that has only grown since first gazing at the stars as a child.</w:t>
      </w:r>
    </w:p>
    <w:p>
      <w:pPr>
        <w:pStyle w:val="BodyText"/>
      </w:pPr>
      <w:r>
        <w:t xml:space="preserve">As an aspiring astronomer deeply rooted in the United States’ scientific tradition—and drawn specifically to Houston’s unmatched convergence of space science and exploration—I am confident that my technical skills, research experience, and alignment with JSC’s mission make me an ideal candidate for this internship. I have attached my resume and academic transcript for your detailed review. Thank you for considering my application. I welcome the opportunity to discuss how my background in astronomy can support NASA Johnson Space Center’s visionary work in the United States’ premier space science hub.</w:t>
      </w:r>
    </w:p>
    <w:p>
      <w:pPr>
        <w:pStyle w:val="BodyText"/>
      </w:pPr>
      <w:r>
        <w:t xml:space="preserve">Respectfully submitted,</w:t>
      </w:r>
    </w:p>
    <w:p>
      <w:pPr>
        <w:pStyle w:val="BodyText"/>
      </w:pPr>
      <w:r>
        <w:t xml:space="preserve">[Your Full Name]</w:t>
      </w:r>
    </w:p>
    <w:p>
      <w:pPr>
        <w:pStyle w:val="BodyText"/>
      </w:pPr>
      <w:r>
        <w:rPr>
          <w:bCs/>
          <w:b/>
        </w:rPr>
        <w:t xml:space="preserve">Key Alignment Points for Houston, United States &amp; Astronomer Internship:</w:t>
      </w:r>
    </w:p>
    <w:p>
      <w:pPr>
        <w:numPr>
          <w:ilvl w:val="0"/>
          <w:numId w:val="1001"/>
        </w:numPr>
        <w:pStyle w:val="Compact"/>
      </w:pPr>
      <w:r>
        <w:rPr>
          <w:iCs/>
          <w:i/>
        </w:rPr>
        <w:t xml:space="preserve">Geographical Focus</w:t>
      </w:r>
      <w:r>
        <w:t xml:space="preserve">: Explicitly references NASA JSC as Houston’s anchor for space science.</w:t>
      </w:r>
    </w:p>
    <w:p>
      <w:pPr>
        <w:numPr>
          <w:ilvl w:val="0"/>
          <w:numId w:val="1001"/>
        </w:numPr>
        <w:pStyle w:val="Compact"/>
      </w:pPr>
      <w:r>
        <w:rPr>
          <w:iCs/>
          <w:i/>
        </w:rPr>
        <w:t xml:space="preserve">Field-Specific Relevance</w:t>
      </w:r>
      <w:r>
        <w:t xml:space="preserve">: Details astronomical research (exoplanets, JWST) directly tied to JSC projects.</w:t>
      </w:r>
    </w:p>
    <w:p>
      <w:pPr>
        <w:numPr>
          <w:ilvl w:val="0"/>
          <w:numId w:val="1001"/>
        </w:numPr>
        <w:pStyle w:val="Compact"/>
      </w:pPr>
      <w:r>
        <w:rPr>
          <w:iCs/>
          <w:i/>
        </w:rPr>
        <w:t xml:space="preserve">Local Ecosystem</w:t>
      </w:r>
      <w:r>
        <w:t xml:space="preserve">: Highlights Rice University, local observatories, and Houston’s scientific culture as unique assets.</w:t>
      </w:r>
    </w:p>
    <w:p>
      <w:pPr>
        <w:numPr>
          <w:ilvl w:val="0"/>
          <w:numId w:val="1001"/>
        </w:numPr>
        <w:pStyle w:val="Compact"/>
      </w:pPr>
      <w:r>
        <w:rPr>
          <w:iCs/>
          <w:i/>
        </w:rPr>
        <w:t xml:space="preserve">U.S. Mission Context</w:t>
      </w:r>
      <w:r>
        <w:t xml:space="preserve">: Emphasizes contribution to American leadership in space explo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Internship Application Letter - Houston, United States</dc:title>
  <dc:creator/>
  <dc:language>en</dc:language>
  <cp:keywords/>
  <dcterms:created xsi:type="dcterms:W3CDTF">2026-07-23T17:18:00Z</dcterms:created>
  <dcterms:modified xsi:type="dcterms:W3CDTF">2026-07-23T17:18:00Z</dcterms:modified>
</cp:coreProperties>
</file>

<file path=docProps/custom.xml><?xml version="1.0" encoding="utf-8"?>
<Properties xmlns="http://schemas.openxmlformats.org/officeDocument/2006/custom-properties" xmlns:vt="http://schemas.openxmlformats.org/officeDocument/2006/docPropsVTypes"/>
</file>